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C66FE4" w14:textId="77777777" w:rsidR="00A91F2C" w:rsidRDefault="00A91F2C" w:rsidP="00466026">
      <w:pPr>
        <w:jc w:val="center"/>
        <w:rPr>
          <w:b/>
        </w:rPr>
      </w:pPr>
    </w:p>
    <w:p w14:paraId="7C01AEE1" w14:textId="77777777" w:rsidR="001A7443" w:rsidRDefault="001A7443" w:rsidP="00466026">
      <w:pPr>
        <w:jc w:val="center"/>
        <w:rPr>
          <w:b/>
        </w:rPr>
      </w:pPr>
    </w:p>
    <w:p w14:paraId="48C4187D" w14:textId="25EC496E" w:rsidR="006E2611" w:rsidRPr="00A91F2C" w:rsidRDefault="006E2611" w:rsidP="006E2611">
      <w:pPr>
        <w:rPr>
          <w:b/>
          <w:u w:val="single"/>
        </w:rPr>
      </w:pPr>
      <w:r w:rsidRPr="00A91F2C">
        <w:rPr>
          <w:b/>
          <w:u w:val="single"/>
        </w:rPr>
        <w:t>HOTELS</w:t>
      </w:r>
    </w:p>
    <w:p w14:paraId="7F3AB4F5" w14:textId="77777777" w:rsidR="00466026" w:rsidRPr="001A2AC5" w:rsidRDefault="00466026" w:rsidP="001D69D2">
      <w:pPr>
        <w:rPr>
          <w:b/>
        </w:rPr>
      </w:pPr>
    </w:p>
    <w:p w14:paraId="6FA274B3" w14:textId="77777777" w:rsidR="001D69D2" w:rsidRDefault="001D69D2" w:rsidP="001D69D2">
      <w:pPr>
        <w:rPr>
          <w:b/>
        </w:rPr>
      </w:pPr>
      <w:r w:rsidRPr="001A2AC5">
        <w:rPr>
          <w:b/>
        </w:rPr>
        <w:t>Carolina Inn</w:t>
      </w:r>
    </w:p>
    <w:p w14:paraId="04F08408" w14:textId="5A961A36" w:rsidR="00C53700" w:rsidRPr="007A3993" w:rsidRDefault="00000000" w:rsidP="001D69D2">
      <w:hyperlink r:id="rId7" w:history="1">
        <w:r w:rsidR="00C53700" w:rsidRPr="009F1E80">
          <w:rPr>
            <w:rStyle w:val="Hyperlink"/>
          </w:rPr>
          <w:t>http://www.carolinainn.com</w:t>
        </w:r>
      </w:hyperlink>
    </w:p>
    <w:p w14:paraId="04E23AAB" w14:textId="28E2C859" w:rsidR="001D69D2" w:rsidRPr="001A2AC5" w:rsidRDefault="001D69D2" w:rsidP="001D69D2">
      <w:r w:rsidRPr="001A2AC5">
        <w:t>211 Pittsboro St</w:t>
      </w:r>
      <w:r w:rsidR="00EB2949">
        <w:t xml:space="preserve">, </w:t>
      </w:r>
      <w:r w:rsidRPr="001A2AC5">
        <w:t>Chapel Hill, NC 27516</w:t>
      </w:r>
    </w:p>
    <w:p w14:paraId="75F16B37" w14:textId="45591111" w:rsidR="001D69D2" w:rsidRDefault="001D69D2" w:rsidP="001D69D2">
      <w:r w:rsidRPr="001A2AC5">
        <w:t>919-933-2001</w:t>
      </w:r>
    </w:p>
    <w:p w14:paraId="4014B482" w14:textId="33B0C3A9" w:rsidR="001D69D2" w:rsidRPr="006E2611" w:rsidRDefault="001D69D2">
      <w:pPr>
        <w:rPr>
          <w:i/>
        </w:rPr>
      </w:pPr>
      <w:r w:rsidRPr="006E2611">
        <w:rPr>
          <w:i/>
        </w:rPr>
        <w:t>shuttle to campus</w:t>
      </w:r>
      <w:r w:rsidR="006E2611" w:rsidRPr="006E2611">
        <w:rPr>
          <w:i/>
        </w:rPr>
        <w:t xml:space="preserve"> </w:t>
      </w:r>
      <w:proofErr w:type="gramStart"/>
      <w:r w:rsidR="006E2611" w:rsidRPr="006E2611">
        <w:rPr>
          <w:i/>
        </w:rPr>
        <w:t>available</w:t>
      </w:r>
      <w:proofErr w:type="gramEnd"/>
    </w:p>
    <w:p w14:paraId="3C656D64" w14:textId="77777777" w:rsidR="00EB2949" w:rsidRPr="006E2611" w:rsidRDefault="00EB2949" w:rsidP="001D69D2">
      <w:pPr>
        <w:rPr>
          <w:i/>
        </w:rPr>
      </w:pPr>
    </w:p>
    <w:p w14:paraId="3800F6EC" w14:textId="77777777" w:rsidR="00EB2949" w:rsidRDefault="00EB2949" w:rsidP="00EB2949">
      <w:pPr>
        <w:rPr>
          <w:b/>
        </w:rPr>
      </w:pPr>
      <w:r w:rsidRPr="001A2AC5">
        <w:rPr>
          <w:b/>
        </w:rPr>
        <w:t>Hampton Inn and Suites</w:t>
      </w:r>
      <w:r>
        <w:rPr>
          <w:b/>
        </w:rPr>
        <w:t xml:space="preserve"> Chapel Hill/Carrboro</w:t>
      </w:r>
    </w:p>
    <w:p w14:paraId="4B787B95" w14:textId="18AF0EB1" w:rsidR="00C53700" w:rsidRPr="007A3993" w:rsidRDefault="00000000" w:rsidP="00EB2949">
      <w:hyperlink r:id="rId8" w:history="1">
        <w:r w:rsidR="00C53700" w:rsidRPr="009F1E80">
          <w:rPr>
            <w:rStyle w:val="Hyperlink"/>
          </w:rPr>
          <w:t>http://hamptoninn3.hilton.com/en/hotels/north-carolina/hampton-inn-and-suites-chapel-hill-carrboro-downtown-RDUCOHX/index.html</w:t>
        </w:r>
      </w:hyperlink>
    </w:p>
    <w:p w14:paraId="5D272EF3" w14:textId="0FF9E6EE" w:rsidR="00EB2949" w:rsidRPr="001A2AC5" w:rsidRDefault="00EB2949" w:rsidP="00EB2949">
      <w:r w:rsidRPr="001A2AC5">
        <w:t>370 E. Main St. #100</w:t>
      </w:r>
      <w:r>
        <w:t xml:space="preserve">, </w:t>
      </w:r>
      <w:r w:rsidRPr="001A2AC5">
        <w:t>Carrboro, NC 27510</w:t>
      </w:r>
    </w:p>
    <w:p w14:paraId="434116E4" w14:textId="300C8280" w:rsidR="00EB2949" w:rsidRPr="001A2AC5" w:rsidRDefault="00EB2949" w:rsidP="00EB2949">
      <w:r w:rsidRPr="001A2AC5">
        <w:t>919-969-6988</w:t>
      </w:r>
      <w:r>
        <w:t xml:space="preserve"> </w:t>
      </w:r>
    </w:p>
    <w:p w14:paraId="1A227C22" w14:textId="7A24980A" w:rsidR="00EB2949" w:rsidRDefault="00970100" w:rsidP="001D69D2">
      <w:pPr>
        <w:rPr>
          <w:i/>
        </w:rPr>
      </w:pPr>
      <w:r w:rsidRPr="00970100">
        <w:rPr>
          <w:i/>
        </w:rPr>
        <w:t>Will</w:t>
      </w:r>
      <w:r w:rsidR="00EB2949" w:rsidRPr="00970100">
        <w:rPr>
          <w:i/>
        </w:rPr>
        <w:t xml:space="preserve"> arrange for </w:t>
      </w:r>
      <w:r w:rsidRPr="00970100">
        <w:rPr>
          <w:i/>
        </w:rPr>
        <w:t xml:space="preserve">one round-trip shuttle per day for a </w:t>
      </w:r>
      <w:proofErr w:type="gramStart"/>
      <w:r w:rsidRPr="00970100">
        <w:rPr>
          <w:i/>
        </w:rPr>
        <w:t>group</w:t>
      </w:r>
      <w:proofErr w:type="gramEnd"/>
    </w:p>
    <w:p w14:paraId="2DC66088" w14:textId="77777777" w:rsidR="00DF3C12" w:rsidRDefault="00DF3C12" w:rsidP="318D7D78">
      <w:pPr>
        <w:rPr>
          <w:i/>
          <w:iCs/>
        </w:rPr>
      </w:pPr>
    </w:p>
    <w:p w14:paraId="07C94C58" w14:textId="11129E4B" w:rsidR="0CA32958" w:rsidRDefault="0CA32958" w:rsidP="318D7D78">
      <w:pPr>
        <w:pStyle w:val="Heading4"/>
        <w:rPr>
          <w:b/>
          <w:bCs/>
          <w:i w:val="0"/>
          <w:iCs w:val="0"/>
          <w:color w:val="1C1C1C"/>
        </w:rPr>
      </w:pPr>
      <w:r w:rsidRPr="318D7D78">
        <w:rPr>
          <w:b/>
          <w:bCs/>
          <w:i w:val="0"/>
          <w:iCs w:val="0"/>
          <w:color w:val="1C1C1C"/>
        </w:rPr>
        <w:t>AC Hotel Chapel Hill Downtown</w:t>
      </w:r>
    </w:p>
    <w:p w14:paraId="63E62C4A" w14:textId="6159B05C" w:rsidR="0CA32958" w:rsidRDefault="00000000" w:rsidP="318D7D78">
      <w:pPr>
        <w:rPr>
          <w:rFonts w:ascii="Cambria" w:eastAsia="Cambria" w:hAnsi="Cambria" w:cs="Cambria"/>
        </w:rPr>
      </w:pPr>
      <w:hyperlink r:id="rId9">
        <w:r w:rsidR="0CA32958" w:rsidRPr="318D7D78">
          <w:rPr>
            <w:rStyle w:val="Hyperlink"/>
            <w:rFonts w:ascii="Cambria" w:eastAsia="Cambria" w:hAnsi="Cambria" w:cs="Cambria"/>
          </w:rPr>
          <w:t>Hotel in Chapel</w:t>
        </w:r>
        <w:r w:rsidR="0CA32958" w:rsidRPr="318D7D78">
          <w:rPr>
            <w:rStyle w:val="Hyperlink"/>
            <w:rFonts w:ascii="Cambria" w:eastAsia="Cambria" w:hAnsi="Cambria" w:cs="Cambria"/>
          </w:rPr>
          <w:t xml:space="preserve"> </w:t>
        </w:r>
        <w:r w:rsidR="0CA32958" w:rsidRPr="318D7D78">
          <w:rPr>
            <w:rStyle w:val="Hyperlink"/>
            <w:rFonts w:ascii="Cambria" w:eastAsia="Cambria" w:hAnsi="Cambria" w:cs="Cambria"/>
          </w:rPr>
          <w:t>Hill NC Transforms Southern Hospitality with Hint of Europe (marriott.com)</w:t>
        </w:r>
      </w:hyperlink>
    </w:p>
    <w:p w14:paraId="07C149C9" w14:textId="77777777" w:rsidR="001A6FF0" w:rsidRDefault="001A6FF0" w:rsidP="318D7D78">
      <w:pPr>
        <w:rPr>
          <w:b/>
          <w:bCs/>
          <w:i/>
          <w:iCs/>
        </w:rPr>
      </w:pPr>
    </w:p>
    <w:p w14:paraId="15DE83BC" w14:textId="3F85B6C4" w:rsidR="26E37A32" w:rsidRDefault="00000000" w:rsidP="318D7D78">
      <w:pPr>
        <w:rPr>
          <w:rFonts w:ascii="Cambria" w:eastAsia="Cambria" w:hAnsi="Cambria" w:cs="Cambria"/>
          <w:b/>
          <w:bCs/>
        </w:rPr>
      </w:pPr>
      <w:hyperlink r:id="rId10">
        <w:r w:rsidR="26E37A32" w:rsidRPr="318D7D78">
          <w:rPr>
            <w:rStyle w:val="Hyperlink"/>
            <w:rFonts w:ascii="Cambria" w:eastAsia="Cambria" w:hAnsi="Cambria" w:cs="Cambria"/>
            <w:b/>
            <w:bCs/>
            <w:color w:val="auto"/>
            <w:u w:val="none"/>
          </w:rPr>
          <w:t>Sheraton Chapel Hill Hotel</w:t>
        </w:r>
      </w:hyperlink>
    </w:p>
    <w:p w14:paraId="50114691" w14:textId="4D6F0743" w:rsidR="26E37A32" w:rsidRDefault="00000000" w:rsidP="318D7D78">
      <w:pPr>
        <w:rPr>
          <w:rFonts w:ascii="Cambria" w:eastAsia="Cambria" w:hAnsi="Cambria" w:cs="Cambria"/>
        </w:rPr>
      </w:pPr>
      <w:hyperlink r:id="rId11">
        <w:r w:rsidR="26E37A32" w:rsidRPr="318D7D78">
          <w:rPr>
            <w:rStyle w:val="Hyperlink"/>
            <w:rFonts w:ascii="Cambria" w:eastAsia="Cambria" w:hAnsi="Cambria" w:cs="Cambria"/>
          </w:rPr>
          <w:t>Where Can We Take You? | Endless Experiences &amp; Top Locations | Marriott Bonvoy</w:t>
        </w:r>
      </w:hyperlink>
    </w:p>
    <w:p w14:paraId="25E13DDA" w14:textId="01BFD87B" w:rsidR="26E37A32" w:rsidRDefault="26E37A32" w:rsidP="318D7D78">
      <w:pPr>
        <w:ind w:left="-20" w:right="-20"/>
      </w:pPr>
      <w:r w:rsidRPr="318D7D78">
        <w:rPr>
          <w:rFonts w:ascii="Cambria" w:eastAsia="Cambria" w:hAnsi="Cambria" w:cs="Cambria"/>
          <w:color w:val="1C1C1C"/>
        </w:rPr>
        <w:t>One Europa Drive</w:t>
      </w:r>
    </w:p>
    <w:p w14:paraId="0662D581" w14:textId="4943F896" w:rsidR="26E37A32" w:rsidRDefault="26E37A32" w:rsidP="318D7D78">
      <w:pPr>
        <w:ind w:left="-20" w:right="-20"/>
      </w:pPr>
      <w:r w:rsidRPr="318D7D78">
        <w:rPr>
          <w:rFonts w:ascii="Cambria" w:eastAsia="Cambria" w:hAnsi="Cambria" w:cs="Cambria"/>
          <w:color w:val="1C1C1C"/>
        </w:rPr>
        <w:t>Chapel Hill, North Carolina, USA, 27517</w:t>
      </w:r>
    </w:p>
    <w:p w14:paraId="7620C726" w14:textId="457F7EB0" w:rsidR="26E37A32" w:rsidRDefault="26E37A32" w:rsidP="318D7D78">
      <w:pPr>
        <w:ind w:left="-20" w:right="-20"/>
      </w:pPr>
      <w:r w:rsidRPr="318D7D78">
        <w:rPr>
          <w:rFonts w:ascii="Cambria" w:eastAsia="Cambria" w:hAnsi="Cambria" w:cs="Cambria"/>
          <w:color w:val="1C1C1C"/>
        </w:rPr>
        <w:t xml:space="preserve">Telephone: </w:t>
      </w:r>
      <w:hyperlink r:id="rId12">
        <w:r w:rsidRPr="318D7D78">
          <w:rPr>
            <w:rStyle w:val="Hyperlink"/>
            <w:rFonts w:ascii="Cambria" w:eastAsia="Cambria" w:hAnsi="Cambria" w:cs="Cambria"/>
            <w:color w:val="1C1C1C"/>
            <w:u w:val="none"/>
          </w:rPr>
          <w:t>+1 919-968-4900</w:t>
        </w:r>
      </w:hyperlink>
    </w:p>
    <w:p w14:paraId="3E9D93FB" w14:textId="2E536766" w:rsidR="318D7D78" w:rsidRDefault="318D7D78" w:rsidP="318D7D78">
      <w:pPr>
        <w:rPr>
          <w:rFonts w:ascii="Cambria" w:eastAsia="Cambria" w:hAnsi="Cambria" w:cs="Cambria"/>
          <w:b/>
          <w:bCs/>
        </w:rPr>
      </w:pPr>
    </w:p>
    <w:p w14:paraId="6A678531" w14:textId="0474B547" w:rsidR="318D7D78" w:rsidRDefault="318D7D78" w:rsidP="318D7D78">
      <w:pPr>
        <w:rPr>
          <w:b/>
          <w:bCs/>
        </w:rPr>
      </w:pPr>
    </w:p>
    <w:p w14:paraId="54469AB0" w14:textId="77777777" w:rsidR="00036D77" w:rsidRDefault="00036D77" w:rsidP="00036D77">
      <w:pPr>
        <w:rPr>
          <w:b/>
        </w:rPr>
      </w:pPr>
      <w:r w:rsidRPr="007662A2">
        <w:rPr>
          <w:b/>
        </w:rPr>
        <w:t>Residence Inn Chapel Hill</w:t>
      </w:r>
    </w:p>
    <w:p w14:paraId="469ED192" w14:textId="1F3217DC" w:rsidR="00822A41" w:rsidRPr="007A3993" w:rsidRDefault="00000000" w:rsidP="00036D77">
      <w:hyperlink r:id="rId13" w:history="1">
        <w:r w:rsidR="00822A41" w:rsidRPr="009F1E80">
          <w:rPr>
            <w:rStyle w:val="Hyperlink"/>
          </w:rPr>
          <w:t>http://www.marriott.com/hotels/travel/rduhl-residence-inn-chapel-hill</w:t>
        </w:r>
      </w:hyperlink>
    </w:p>
    <w:p w14:paraId="33A94208" w14:textId="77777777" w:rsidR="00036D77" w:rsidRPr="007662A2" w:rsidRDefault="00036D77" w:rsidP="00036D77">
      <w:pPr>
        <w:rPr>
          <w:rFonts w:eastAsia="Times New Roman" w:cs="Times New Roman"/>
        </w:rPr>
      </w:pPr>
      <w:r w:rsidRPr="007662A2">
        <w:rPr>
          <w:rFonts w:eastAsia="Times New Roman" w:cs="Arial"/>
          <w:color w:val="222222"/>
          <w:shd w:val="clear" w:color="auto" w:fill="FFFFFF"/>
        </w:rPr>
        <w:t>101 Erwin Rd, Chapel Hill, NC 27514</w:t>
      </w:r>
    </w:p>
    <w:p w14:paraId="7F56FC8D" w14:textId="77777777" w:rsidR="00036D77" w:rsidRPr="007662A2" w:rsidRDefault="00036D77" w:rsidP="00036D77">
      <w:pPr>
        <w:rPr>
          <w:rFonts w:eastAsia="Times New Roman" w:cs="Times New Roman"/>
        </w:rPr>
      </w:pPr>
      <w:r w:rsidRPr="007662A2">
        <w:rPr>
          <w:rFonts w:eastAsia="Times New Roman" w:cs="Arial"/>
          <w:color w:val="222222"/>
          <w:shd w:val="clear" w:color="auto" w:fill="FFFFFF"/>
        </w:rPr>
        <w:t>(919) 933-4848</w:t>
      </w:r>
    </w:p>
    <w:p w14:paraId="35BB8A5B" w14:textId="76B7886B" w:rsidR="00DF3C12" w:rsidRPr="00036D77" w:rsidRDefault="00DF3C12" w:rsidP="001D69D2">
      <w:pPr>
        <w:rPr>
          <w:b/>
        </w:rPr>
      </w:pPr>
      <w:r w:rsidRPr="006E2611">
        <w:rPr>
          <w:i/>
        </w:rPr>
        <w:t xml:space="preserve">shuttle to campus </w:t>
      </w:r>
      <w:proofErr w:type="gramStart"/>
      <w:r w:rsidRPr="006E2611">
        <w:rPr>
          <w:i/>
        </w:rPr>
        <w:t>available</w:t>
      </w:r>
      <w:proofErr w:type="gramEnd"/>
    </w:p>
    <w:p w14:paraId="5DF828A4" w14:textId="77777777" w:rsidR="001D69D2" w:rsidRPr="001A2AC5" w:rsidRDefault="001D69D2"/>
    <w:p w14:paraId="7B06E052" w14:textId="32EE15AE" w:rsidR="16E281B7" w:rsidRDefault="16E281B7" w:rsidP="318D7D78">
      <w:pPr>
        <w:rPr>
          <w:b/>
          <w:bCs/>
        </w:rPr>
      </w:pPr>
      <w:r w:rsidRPr="318D7D78">
        <w:rPr>
          <w:b/>
          <w:bCs/>
        </w:rPr>
        <w:t>The Siena Hotel, Autograph Collection</w:t>
      </w:r>
    </w:p>
    <w:p w14:paraId="0967DC4A" w14:textId="1D4DA425" w:rsidR="16E281B7" w:rsidRDefault="00000000">
      <w:hyperlink r:id="rId14">
        <w:r w:rsidR="16E281B7" w:rsidRPr="318D7D78">
          <w:rPr>
            <w:rStyle w:val="Hyperlink"/>
          </w:rPr>
          <w:t>http://www.marriott.com/hotels/travel/rduak-the-siena-hotel-autograph-collection</w:t>
        </w:r>
      </w:hyperlink>
    </w:p>
    <w:p w14:paraId="611393B7" w14:textId="77777777" w:rsidR="16E281B7" w:rsidRDefault="16E281B7">
      <w:r>
        <w:t>1505 E. Franklin St., Chapel Hill, NC 27514</w:t>
      </w:r>
    </w:p>
    <w:p w14:paraId="62B1192C" w14:textId="77777777" w:rsidR="16E281B7" w:rsidRDefault="16E281B7">
      <w:r>
        <w:t>919-929-4000</w:t>
      </w:r>
    </w:p>
    <w:p w14:paraId="4C0EC47A" w14:textId="77777777" w:rsidR="16E281B7" w:rsidRDefault="16E281B7" w:rsidP="318D7D78">
      <w:pPr>
        <w:rPr>
          <w:i/>
          <w:iCs/>
        </w:rPr>
      </w:pPr>
      <w:r w:rsidRPr="318D7D78">
        <w:rPr>
          <w:i/>
          <w:iCs/>
        </w:rPr>
        <w:t xml:space="preserve">shuttle to campus </w:t>
      </w:r>
      <w:proofErr w:type="gramStart"/>
      <w:r w:rsidRPr="318D7D78">
        <w:rPr>
          <w:i/>
          <w:iCs/>
        </w:rPr>
        <w:t>available</w:t>
      </w:r>
      <w:proofErr w:type="gramEnd"/>
    </w:p>
    <w:p w14:paraId="7BF1A77B" w14:textId="7A6C5D33" w:rsidR="318D7D78" w:rsidRDefault="318D7D78" w:rsidP="318D7D78">
      <w:pPr>
        <w:rPr>
          <w:b/>
          <w:bCs/>
        </w:rPr>
      </w:pPr>
    </w:p>
    <w:p w14:paraId="08516745" w14:textId="145DD926" w:rsidR="001D69D2" w:rsidRDefault="00874257" w:rsidP="00874257">
      <w:pPr>
        <w:rPr>
          <w:b/>
        </w:rPr>
      </w:pPr>
      <w:r w:rsidRPr="001A2AC5">
        <w:rPr>
          <w:b/>
        </w:rPr>
        <w:t>A</w:t>
      </w:r>
      <w:r w:rsidR="007A3993" w:rsidRPr="001A2AC5">
        <w:rPr>
          <w:b/>
        </w:rPr>
        <w:t>l</w:t>
      </w:r>
      <w:r w:rsidR="001D69D2" w:rsidRPr="001A2AC5">
        <w:rPr>
          <w:b/>
        </w:rPr>
        <w:t>oft</w:t>
      </w:r>
    </w:p>
    <w:p w14:paraId="0823AC98" w14:textId="15B0ED5B" w:rsidR="00822A41" w:rsidRPr="007A3993" w:rsidRDefault="00000000" w:rsidP="00874257">
      <w:hyperlink r:id="rId15" w:history="1">
        <w:r w:rsidR="00822A41" w:rsidRPr="009F1E80">
          <w:rPr>
            <w:rStyle w:val="Hyperlink"/>
          </w:rPr>
          <w:t>http://www.aloftchapelhill.com/</w:t>
        </w:r>
      </w:hyperlink>
    </w:p>
    <w:p w14:paraId="2967A633" w14:textId="2728BD95" w:rsidR="001D69D2" w:rsidRPr="001A2AC5" w:rsidRDefault="001458E8">
      <w:r w:rsidRPr="001A2AC5">
        <w:t>1001 South Hamilton Road</w:t>
      </w:r>
    </w:p>
    <w:p w14:paraId="73CD5452" w14:textId="05383941" w:rsidR="001458E8" w:rsidRPr="001A2AC5" w:rsidRDefault="001458E8">
      <w:r w:rsidRPr="001A2AC5">
        <w:t>Chapel Hill, NC 27517</w:t>
      </w:r>
    </w:p>
    <w:p w14:paraId="58F91527" w14:textId="46AFF212" w:rsidR="001458E8" w:rsidRPr="001A2AC5" w:rsidRDefault="001458E8">
      <w:r w:rsidRPr="001A2AC5">
        <w:t>919-932-7772</w:t>
      </w:r>
      <w:r w:rsidR="007A3993">
        <w:t xml:space="preserve">, </w:t>
      </w:r>
      <w:r w:rsidRPr="001A2AC5">
        <w:t>866-716-8143 reservations</w:t>
      </w:r>
    </w:p>
    <w:p w14:paraId="4B1D1E8E" w14:textId="77777777" w:rsidR="001012C9" w:rsidRDefault="001012C9"/>
    <w:p w14:paraId="29877CE9" w14:textId="77777777" w:rsidR="001A6FF0" w:rsidRDefault="001A6FF0"/>
    <w:p w14:paraId="6531B253" w14:textId="77777777" w:rsidR="001012C9" w:rsidRDefault="001012C9" w:rsidP="001012C9">
      <w:pPr>
        <w:rPr>
          <w:b/>
        </w:rPr>
      </w:pPr>
      <w:r>
        <w:rPr>
          <w:b/>
        </w:rPr>
        <w:lastRenderedPageBreak/>
        <w:t>The Rizzo Center</w:t>
      </w:r>
    </w:p>
    <w:p w14:paraId="3E930573" w14:textId="77777777" w:rsidR="001012C9" w:rsidRDefault="00000000" w:rsidP="001012C9">
      <w:hyperlink r:id="rId16" w:history="1">
        <w:r w:rsidR="001012C9" w:rsidRPr="009F1E80">
          <w:rPr>
            <w:rStyle w:val="Hyperlink"/>
          </w:rPr>
          <w:t>https://www.destinationhotels.com/rizzo-conference-center</w:t>
        </w:r>
      </w:hyperlink>
    </w:p>
    <w:p w14:paraId="2944EAD0" w14:textId="77777777" w:rsidR="001012C9" w:rsidRDefault="001012C9" w:rsidP="001012C9">
      <w:r>
        <w:t>150 DuBose Home Lane, Chapel Hill, NC 27517</w:t>
      </w:r>
    </w:p>
    <w:p w14:paraId="53F105D4" w14:textId="77777777" w:rsidR="001012C9" w:rsidRDefault="001012C9" w:rsidP="001012C9">
      <w:r>
        <w:t>919-913-2098</w:t>
      </w:r>
    </w:p>
    <w:p w14:paraId="07A6B412" w14:textId="77777777" w:rsidR="00FC25E9" w:rsidRDefault="00FC25E9">
      <w:pPr>
        <w:rPr>
          <w:b/>
        </w:rPr>
      </w:pPr>
    </w:p>
    <w:p w14:paraId="5B4C1338" w14:textId="77777777" w:rsidR="00544C54" w:rsidRDefault="00544C54">
      <w:pPr>
        <w:rPr>
          <w:b/>
        </w:rPr>
      </w:pPr>
      <w:r w:rsidRPr="001A2AC5">
        <w:rPr>
          <w:b/>
        </w:rPr>
        <w:t>Marriott Courtyard Chapel Hill</w:t>
      </w:r>
    </w:p>
    <w:p w14:paraId="4D5D2AAD" w14:textId="3844C6B0" w:rsidR="00957323" w:rsidRPr="00E93DCF" w:rsidRDefault="00000000">
      <w:hyperlink r:id="rId17" w:history="1">
        <w:r w:rsidR="00957323" w:rsidRPr="009F1E80">
          <w:rPr>
            <w:rStyle w:val="Hyperlink"/>
          </w:rPr>
          <w:t>http://www.marriott.com/hotels/travel/rduch-courtyard-chapel-hill</w:t>
        </w:r>
      </w:hyperlink>
    </w:p>
    <w:p w14:paraId="222B266F" w14:textId="6FAD9659" w:rsidR="00544C54" w:rsidRPr="001A2AC5" w:rsidRDefault="00544C54">
      <w:r w:rsidRPr="001A2AC5">
        <w:t>100 Marriott Way</w:t>
      </w:r>
      <w:r w:rsidR="00036D77">
        <w:t xml:space="preserve">, </w:t>
      </w:r>
      <w:r w:rsidRPr="001A2AC5">
        <w:t>Chapel Hill, NC 27517</w:t>
      </w:r>
    </w:p>
    <w:p w14:paraId="6C6E3089" w14:textId="77777777" w:rsidR="00544C54" w:rsidRDefault="00544C54">
      <w:r w:rsidRPr="001A2AC5">
        <w:t>919-883-0700</w:t>
      </w:r>
    </w:p>
    <w:p w14:paraId="5F4AB12A" w14:textId="77777777" w:rsidR="00A91F2C" w:rsidRDefault="00A91F2C" w:rsidP="00DF3C12">
      <w:pPr>
        <w:rPr>
          <w:b/>
        </w:rPr>
      </w:pPr>
    </w:p>
    <w:p w14:paraId="05696F70" w14:textId="3DB95DB2" w:rsidR="006A3290" w:rsidRDefault="006A3290" w:rsidP="318D7D78">
      <w:pPr>
        <w:rPr>
          <w:b/>
          <w:bCs/>
        </w:rPr>
      </w:pPr>
    </w:p>
    <w:sectPr w:rsidR="006A3290" w:rsidSect="00E95188">
      <w:pgSz w:w="12240" w:h="15840"/>
      <w:pgMar w:top="1080" w:right="1800" w:bottom="108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CytDAyN7EwMbE0MjRV0lEKTi0uzszPAykwrAUAyqKYYiwAAAA="/>
  </w:docVars>
  <w:rsids>
    <w:rsidRoot w:val="00544C54"/>
    <w:rsid w:val="00036D77"/>
    <w:rsid w:val="00060D87"/>
    <w:rsid w:val="00067348"/>
    <w:rsid w:val="000776B8"/>
    <w:rsid w:val="00084EC7"/>
    <w:rsid w:val="000D4D51"/>
    <w:rsid w:val="000F4549"/>
    <w:rsid w:val="001012C9"/>
    <w:rsid w:val="001322AA"/>
    <w:rsid w:val="001458E8"/>
    <w:rsid w:val="00172402"/>
    <w:rsid w:val="001737D7"/>
    <w:rsid w:val="00180D67"/>
    <w:rsid w:val="00190729"/>
    <w:rsid w:val="001A2AC5"/>
    <w:rsid w:val="001A6FF0"/>
    <w:rsid w:val="001A7443"/>
    <w:rsid w:val="001D69D2"/>
    <w:rsid w:val="001F1673"/>
    <w:rsid w:val="00211364"/>
    <w:rsid w:val="00221A88"/>
    <w:rsid w:val="002234E3"/>
    <w:rsid w:val="002E3ACB"/>
    <w:rsid w:val="00332F03"/>
    <w:rsid w:val="003649EC"/>
    <w:rsid w:val="00403FA9"/>
    <w:rsid w:val="00466026"/>
    <w:rsid w:val="00482D12"/>
    <w:rsid w:val="00484B4C"/>
    <w:rsid w:val="004C3C1E"/>
    <w:rsid w:val="004C6B9E"/>
    <w:rsid w:val="004E51F6"/>
    <w:rsid w:val="004F3FA8"/>
    <w:rsid w:val="00510F72"/>
    <w:rsid w:val="005358A6"/>
    <w:rsid w:val="00544C54"/>
    <w:rsid w:val="00575BBE"/>
    <w:rsid w:val="005840BB"/>
    <w:rsid w:val="005C14BF"/>
    <w:rsid w:val="005C48C6"/>
    <w:rsid w:val="00655386"/>
    <w:rsid w:val="006A3290"/>
    <w:rsid w:val="006A5D80"/>
    <w:rsid w:val="006B41FA"/>
    <w:rsid w:val="006B798D"/>
    <w:rsid w:val="006B7D6E"/>
    <w:rsid w:val="006C2BEA"/>
    <w:rsid w:val="006E2611"/>
    <w:rsid w:val="0076382A"/>
    <w:rsid w:val="007662A2"/>
    <w:rsid w:val="00781898"/>
    <w:rsid w:val="00795C8B"/>
    <w:rsid w:val="007A3993"/>
    <w:rsid w:val="007B1538"/>
    <w:rsid w:val="007E16F5"/>
    <w:rsid w:val="0081094E"/>
    <w:rsid w:val="00822A41"/>
    <w:rsid w:val="00857FCC"/>
    <w:rsid w:val="008618BA"/>
    <w:rsid w:val="00867CA2"/>
    <w:rsid w:val="00874257"/>
    <w:rsid w:val="008B109A"/>
    <w:rsid w:val="008C6FDC"/>
    <w:rsid w:val="00904AAC"/>
    <w:rsid w:val="0093015A"/>
    <w:rsid w:val="009330C9"/>
    <w:rsid w:val="00957323"/>
    <w:rsid w:val="00967969"/>
    <w:rsid w:val="00970100"/>
    <w:rsid w:val="009C5D39"/>
    <w:rsid w:val="009E5472"/>
    <w:rsid w:val="00A40934"/>
    <w:rsid w:val="00A91F2C"/>
    <w:rsid w:val="00B25E16"/>
    <w:rsid w:val="00B30F40"/>
    <w:rsid w:val="00B729E3"/>
    <w:rsid w:val="00BC2215"/>
    <w:rsid w:val="00C02C87"/>
    <w:rsid w:val="00C17421"/>
    <w:rsid w:val="00C211B3"/>
    <w:rsid w:val="00C229A7"/>
    <w:rsid w:val="00C53700"/>
    <w:rsid w:val="00C56AB0"/>
    <w:rsid w:val="00C83AA7"/>
    <w:rsid w:val="00C923DA"/>
    <w:rsid w:val="00C92558"/>
    <w:rsid w:val="00CB6BB1"/>
    <w:rsid w:val="00D20FE4"/>
    <w:rsid w:val="00D47209"/>
    <w:rsid w:val="00DB47CF"/>
    <w:rsid w:val="00DD3396"/>
    <w:rsid w:val="00DF3C12"/>
    <w:rsid w:val="00E93DCF"/>
    <w:rsid w:val="00E95188"/>
    <w:rsid w:val="00EB1E91"/>
    <w:rsid w:val="00EB2949"/>
    <w:rsid w:val="00EE1738"/>
    <w:rsid w:val="00EF2558"/>
    <w:rsid w:val="00F01F26"/>
    <w:rsid w:val="00F04809"/>
    <w:rsid w:val="00F10DBF"/>
    <w:rsid w:val="00F1446D"/>
    <w:rsid w:val="00F62B2B"/>
    <w:rsid w:val="00F96B9F"/>
    <w:rsid w:val="00FC25E9"/>
    <w:rsid w:val="00FD1BBF"/>
    <w:rsid w:val="0CA32958"/>
    <w:rsid w:val="0DF07C35"/>
    <w:rsid w:val="116BE4F6"/>
    <w:rsid w:val="16E281B7"/>
    <w:rsid w:val="26E37A32"/>
    <w:rsid w:val="318D7D78"/>
    <w:rsid w:val="37F63337"/>
    <w:rsid w:val="46128357"/>
    <w:rsid w:val="518E91B8"/>
    <w:rsid w:val="54C6327A"/>
    <w:rsid w:val="56756F93"/>
    <w:rsid w:val="5E53EC63"/>
    <w:rsid w:val="5EE7207D"/>
    <w:rsid w:val="681D1953"/>
    <w:rsid w:val="6D651263"/>
    <w:rsid w:val="7A1270D6"/>
    <w:rsid w:val="7DF380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EEA1F2E"/>
  <w14:defaultImageDpi w14:val="300"/>
  <w15:docId w15:val="{8522EF40-6E22-4C7F-A75A-B9E526F26B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C3C1E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32F03"/>
    <w:rPr>
      <w:color w:val="800080" w:themeColor="followed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theme="majorBidi"/>
      <w:i/>
      <w:iCs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2154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99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40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hamptoninn3.hilton.com/en/hotels/north-carolina/hampton-inn-and-suites-chapel-hill-carrboro-downtown-RDUCOHX/index.html" TargetMode="External"/><Relationship Id="rId13" Type="http://schemas.openxmlformats.org/officeDocument/2006/relationships/hyperlink" Target="http://www.marriott.com/hotels/travel/rduhl-residence-inn-chapel-hill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hyperlink" Target="http://www.carolinainn.com" TargetMode="External"/><Relationship Id="rId12" Type="http://schemas.openxmlformats.org/officeDocument/2006/relationships/hyperlink" Target="tel:+19199684900" TargetMode="External"/><Relationship Id="rId17" Type="http://schemas.openxmlformats.org/officeDocument/2006/relationships/hyperlink" Target="http://www.marriott.com/hotels/travel/rduch-courtyard-chapel-hill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destinationhotels.com/rizzo-conference-center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marriott.com/search/findHotels.mi?searchType=InCity&amp;destinationAddress.city=Chapel+Hill&amp;destinationAddress.stateProvince=NC&amp;destinationAddress.country=US&amp;marriottBrands=SI&amp;showMore=true&amp;nst=paid&amp;cid=PAI_GLB0004YXE_GLE000BIMO_GLF000OETS&amp;ppc=ppc&amp;pId=ustbppc&amp;gclid=7c3db8968251120fe023dd3ebc0e58a6&amp;gclsrc=3p.ds&amp;msclkid=7c3db8968251120fe023dd3ebc0e58a6&amp;view=list" TargetMode="External"/><Relationship Id="rId5" Type="http://schemas.openxmlformats.org/officeDocument/2006/relationships/settings" Target="settings.xml"/><Relationship Id="rId15" Type="http://schemas.openxmlformats.org/officeDocument/2006/relationships/hyperlink" Target="http://www.aloftchapelhill.com/" TargetMode="External"/><Relationship Id="rId10" Type="http://schemas.openxmlformats.org/officeDocument/2006/relationships/hyperlink" Target="https://www.marriott.com/hotels/travel/rdusc-sheraton-chapel-hill-hotel" TargetMode="External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hyperlink" Target="https://www.marriott.com/en-us/hotels/rduah-ac-hotel-chapel-hill-downtown/overview/?gclid=0c187d57d1731967863218ffec98c6e3&amp;gclsrc=3p.ds&amp;cid=PAI_GLB0004YXE_GLE000BIMM_GLF000OETR" TargetMode="External"/><Relationship Id="rId14" Type="http://schemas.openxmlformats.org/officeDocument/2006/relationships/hyperlink" Target="http://www.marriott.com/hotels/travel/rduak-the-siena-hotel-autograph-collectio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0D66E05DD106148B8C863A0086D836C" ma:contentTypeVersion="7" ma:contentTypeDescription="Create a new document." ma:contentTypeScope="" ma:versionID="a9ac2c0fff5d8ae5f2e7bfda0cbd1e95">
  <xsd:schema xmlns:xsd="http://www.w3.org/2001/XMLSchema" xmlns:xs="http://www.w3.org/2001/XMLSchema" xmlns:p="http://schemas.microsoft.com/office/2006/metadata/properties" xmlns:ns2="ce3e19a8-cb85-48ee-80ef-ba032355e334" xmlns:ns3="552e072a-4719-4105-ae87-4523fd0eb85a" targetNamespace="http://schemas.microsoft.com/office/2006/metadata/properties" ma:root="true" ma:fieldsID="fcaa430f6f281d859ddea299e1bee22d" ns2:_="" ns3:_="">
    <xsd:import namespace="ce3e19a8-cb85-48ee-80ef-ba032355e334"/>
    <xsd:import namespace="552e072a-4719-4105-ae87-4523fd0eb85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3e19a8-cb85-48ee-80ef-ba032355e33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2e072a-4719-4105-ae87-4523fd0eb85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F401C79-4957-469F-82CD-3D8C9B559FF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e3e19a8-cb85-48ee-80ef-ba032355e334"/>
    <ds:schemaRef ds:uri="552e072a-4719-4105-ae87-4523fd0eb85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A42D7AF-2177-47D8-B150-3C29F23416F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B6157FE-9445-4872-96F2-0CAC31937CB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18</Words>
  <Characters>2386</Characters>
  <Application>Microsoft Office Word</Application>
  <DocSecurity>0</DocSecurity>
  <Lines>19</Lines>
  <Paragraphs>5</Paragraphs>
  <ScaleCrop>false</ScaleCrop>
  <Company>SGC-UNC</Company>
  <LinksUpToDate>false</LinksUpToDate>
  <CharactersWithSpaces>2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wain Kim</dc:creator>
  <cp:keywords/>
  <dc:description/>
  <cp:lastModifiedBy>McGlothlin, Stacey</cp:lastModifiedBy>
  <cp:revision>3</cp:revision>
  <dcterms:created xsi:type="dcterms:W3CDTF">2024-02-01T17:55:00Z</dcterms:created>
  <dcterms:modified xsi:type="dcterms:W3CDTF">2024-02-01T17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0D66E05DD106148B8C863A0086D836C</vt:lpwstr>
  </property>
</Properties>
</file>